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C8C8C8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Vaccine brand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oderna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fizer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xpos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30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30.00 - 37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79 (8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80 (8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7 (8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9 (8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e br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7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7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f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4 (3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2 (3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 (2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 (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3 (4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5 (4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8 (4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1 (4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 (3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 (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 [10.00 - 34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17.50 - 5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 [10.00 - 3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18.00 - 54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prior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 (1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4 (1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 (2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 (2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condi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 pre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1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6 (2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7 (2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 (2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 (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lu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 prior 18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ul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est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ycotic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thromb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stamine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 (1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 (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gesics and antipyr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 (3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6 (2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4 (4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 (3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lammatory antirehu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0 (1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 (1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 (1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epilep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acterial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3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 (2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 (21.8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9:12:16Z</dcterms:created>
  <dcterms:modified xsi:type="dcterms:W3CDTF">2024-06-14T09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